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2F4D04" w14:textId="77777777" w:rsidR="00343071" w:rsidRPr="00343071" w:rsidRDefault="00343071" w:rsidP="00343071">
      <w:pPr>
        <w:spacing w:after="100" w:afterAutospacing="1" w:line="240" w:lineRule="auto"/>
        <w:rPr>
          <w:rFonts w:ascii="Open Sans" w:eastAsia="Times New Roman" w:hAnsi="Open Sans" w:cs="Open Sans"/>
          <w:color w:val="212529"/>
          <w:sz w:val="24"/>
          <w:szCs w:val="24"/>
          <w:lang w:val="en-BE" w:eastAsia="en-GB"/>
        </w:rPr>
      </w:pPr>
      <w:r w:rsidRPr="00343071">
        <w:rPr>
          <w:rFonts w:ascii="Open Sans" w:eastAsia="Times New Roman" w:hAnsi="Open Sans" w:cs="Open Sans"/>
          <w:color w:val="212529"/>
          <w:sz w:val="24"/>
          <w:szCs w:val="24"/>
          <w:lang w:val="en-BE" w:eastAsia="en-GB"/>
        </w:rPr>
        <w:t>Dear Mr./Ms. [Recipient’s Name],</w:t>
      </w:r>
    </w:p>
    <w:p w14:paraId="7AAA72BC" w14:textId="77777777" w:rsidR="00343071" w:rsidRPr="00343071" w:rsidRDefault="00343071" w:rsidP="00343071">
      <w:pPr>
        <w:spacing w:after="100" w:afterAutospacing="1" w:line="240" w:lineRule="auto"/>
        <w:rPr>
          <w:rFonts w:ascii="Open Sans" w:eastAsia="Times New Roman" w:hAnsi="Open Sans" w:cs="Open Sans"/>
          <w:color w:val="212529"/>
          <w:sz w:val="24"/>
          <w:szCs w:val="24"/>
          <w:lang w:val="en-BE" w:eastAsia="en-GB"/>
        </w:rPr>
      </w:pPr>
      <w:r w:rsidRPr="00343071">
        <w:rPr>
          <w:rFonts w:ascii="Open Sans" w:eastAsia="Times New Roman" w:hAnsi="Open Sans" w:cs="Open Sans"/>
          <w:color w:val="212529"/>
          <w:sz w:val="24"/>
          <w:szCs w:val="24"/>
          <w:lang w:val="en-BE" w:eastAsia="en-GB"/>
        </w:rPr>
        <w:t>I write to inform you that I will be traveling with my family for a period of one month, between [start date] and [end date]. Since my entire quota of annual leave sanctioned by the company is pending, I request you to adjust my leaves accordingly.</w:t>
      </w:r>
    </w:p>
    <w:p w14:paraId="78007FCB" w14:textId="77777777" w:rsidR="00343071" w:rsidRPr="00343071" w:rsidRDefault="00343071" w:rsidP="00343071">
      <w:pPr>
        <w:spacing w:after="100" w:afterAutospacing="1" w:line="240" w:lineRule="auto"/>
        <w:rPr>
          <w:rFonts w:ascii="Open Sans" w:eastAsia="Times New Roman" w:hAnsi="Open Sans" w:cs="Open Sans"/>
          <w:color w:val="212529"/>
          <w:sz w:val="24"/>
          <w:szCs w:val="24"/>
          <w:lang w:val="en-BE" w:eastAsia="en-GB"/>
        </w:rPr>
      </w:pPr>
      <w:r w:rsidRPr="00343071">
        <w:rPr>
          <w:rFonts w:ascii="Open Sans" w:eastAsia="Times New Roman" w:hAnsi="Open Sans" w:cs="Open Sans"/>
          <w:color w:val="212529"/>
          <w:sz w:val="24"/>
          <w:szCs w:val="24"/>
          <w:lang w:val="en-BE" w:eastAsia="en-GB"/>
        </w:rPr>
        <w:t>Following my earlier discussion with my team lead, I have requested my colleague, Mr./ Ms. [enter your colleague name] agreed to take over my assignments while I am on leave. She/he has all the details regarding my tasks and has agreed to back me up during this period.</w:t>
      </w:r>
    </w:p>
    <w:p w14:paraId="4633855C" w14:textId="77777777" w:rsidR="00343071" w:rsidRPr="00343071" w:rsidRDefault="00343071" w:rsidP="00343071">
      <w:pPr>
        <w:spacing w:after="100" w:afterAutospacing="1" w:line="240" w:lineRule="auto"/>
        <w:rPr>
          <w:rFonts w:ascii="Open Sans" w:eastAsia="Times New Roman" w:hAnsi="Open Sans" w:cs="Open Sans"/>
          <w:color w:val="212529"/>
          <w:sz w:val="24"/>
          <w:szCs w:val="24"/>
          <w:lang w:val="en-BE" w:eastAsia="en-GB"/>
        </w:rPr>
      </w:pPr>
      <w:r w:rsidRPr="00343071">
        <w:rPr>
          <w:rFonts w:ascii="Open Sans" w:eastAsia="Times New Roman" w:hAnsi="Open Sans" w:cs="Open Sans"/>
          <w:color w:val="212529"/>
          <w:sz w:val="24"/>
          <w:szCs w:val="24"/>
          <w:lang w:val="en-BE" w:eastAsia="en-GB"/>
        </w:rPr>
        <w:t>During the days of my absence from office, I can be reached at [email address].</w:t>
      </w:r>
    </w:p>
    <w:p w14:paraId="418FE294" w14:textId="77777777" w:rsidR="00343071" w:rsidRPr="00343071" w:rsidRDefault="00343071" w:rsidP="00343071">
      <w:pPr>
        <w:spacing w:after="100" w:afterAutospacing="1" w:line="240" w:lineRule="auto"/>
        <w:rPr>
          <w:rFonts w:ascii="Open Sans" w:eastAsia="Times New Roman" w:hAnsi="Open Sans" w:cs="Open Sans"/>
          <w:color w:val="212529"/>
          <w:sz w:val="24"/>
          <w:szCs w:val="24"/>
          <w:lang w:val="en-BE" w:eastAsia="en-GB"/>
        </w:rPr>
      </w:pPr>
      <w:r w:rsidRPr="00343071">
        <w:rPr>
          <w:rFonts w:ascii="Open Sans" w:eastAsia="Times New Roman" w:hAnsi="Open Sans" w:cs="Open Sans"/>
          <w:color w:val="212529"/>
          <w:sz w:val="24"/>
          <w:szCs w:val="24"/>
          <w:lang w:val="en-BE" w:eastAsia="en-GB"/>
        </w:rPr>
        <w:t>I will return to the office on [date]. In case I want to resume the work sooner or later than the stated date, I will let you know well in advance. I will be grateful for a positive reply to my leave request.</w:t>
      </w:r>
    </w:p>
    <w:p w14:paraId="4C721B1A" w14:textId="7B442E48" w:rsidR="00096183" w:rsidRPr="00343071" w:rsidRDefault="00343071" w:rsidP="00343071">
      <w:pPr>
        <w:spacing w:after="100" w:afterAutospacing="1" w:line="240" w:lineRule="auto"/>
        <w:rPr>
          <w:rFonts w:ascii="Open Sans" w:eastAsia="Times New Roman" w:hAnsi="Open Sans" w:cs="Open Sans"/>
          <w:color w:val="212529"/>
          <w:sz w:val="24"/>
          <w:szCs w:val="24"/>
          <w:lang w:val="en-BE" w:eastAsia="en-GB"/>
        </w:rPr>
      </w:pPr>
      <w:r w:rsidRPr="00343071">
        <w:rPr>
          <w:rFonts w:ascii="Open Sans" w:eastAsia="Times New Roman" w:hAnsi="Open Sans" w:cs="Open Sans"/>
          <w:color w:val="212529"/>
          <w:sz w:val="24"/>
          <w:szCs w:val="24"/>
          <w:lang w:val="en-BE" w:eastAsia="en-GB"/>
        </w:rPr>
        <w:t>Thanks and regards,</w:t>
      </w:r>
      <w:r w:rsidRPr="00343071">
        <w:rPr>
          <w:rFonts w:ascii="Open Sans" w:eastAsia="Times New Roman" w:hAnsi="Open Sans" w:cs="Open Sans"/>
          <w:color w:val="212529"/>
          <w:sz w:val="24"/>
          <w:szCs w:val="24"/>
          <w:lang w:val="en-BE" w:eastAsia="en-GB"/>
        </w:rPr>
        <w:br/>
        <w:t>[Your Name]</w:t>
      </w:r>
    </w:p>
    <w:sectPr w:rsidR="00096183" w:rsidRPr="00343071" w:rsidSect="001B0A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TO0tDAwsDQwNTFU0lEKTi0uzszPAykwqgUAzG/TAiwAAAA="/>
  </w:docVars>
  <w:rsids>
    <w:rsidRoot w:val="00096183"/>
    <w:rsid w:val="00096183"/>
    <w:rsid w:val="001B0AC2"/>
    <w:rsid w:val="00343071"/>
    <w:rsid w:val="0072589E"/>
    <w:rsid w:val="009F425A"/>
    <w:rsid w:val="00BE5D3F"/>
    <w:rsid w:val="00BE7EB1"/>
    <w:rsid w:val="00C0578F"/>
    <w:rsid w:val="00D1572C"/>
    <w:rsid w:val="00D3619C"/>
    <w:rsid w:val="00FC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4EF2B0"/>
  <w15:docId w15:val="{6AE294C2-FAAF-C044-86D7-F1A764999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1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961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008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3</Characters>
  <Application>Microsoft Office Word</Application>
  <DocSecurity>0</DocSecurity>
  <Lines>6</Lines>
  <Paragraphs>1</Paragraphs>
  <ScaleCrop>false</ScaleCrop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dulescu</dc:creator>
  <cp:lastModifiedBy>Bogdan</cp:lastModifiedBy>
  <cp:revision>3</cp:revision>
  <dcterms:created xsi:type="dcterms:W3CDTF">2021-07-07T21:00:00Z</dcterms:created>
  <dcterms:modified xsi:type="dcterms:W3CDTF">2021-07-07T21:00:00Z</dcterms:modified>
</cp:coreProperties>
</file>